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F9339" w14:textId="41DAA2E7" w:rsidR="00602C57" w:rsidRDefault="00602C57">
      <w:r>
        <w:t xml:space="preserve">From: Jim XXXXXXX, callsign </w:t>
      </w:r>
      <w:r w:rsidR="007E44DB">
        <w:t>XXXXX, 8</w:t>
      </w:r>
      <w:r>
        <w:t>/29/23</w:t>
      </w:r>
    </w:p>
    <w:p w14:paraId="75F9667C" w14:textId="77777777" w:rsidR="00602C57" w:rsidRDefault="00602C57">
      <w:r>
        <w:t>I would like to claim the following awards.</w:t>
      </w:r>
    </w:p>
    <w:p w14:paraId="4EC605C6" w14:textId="77777777" w:rsidR="00146FF1" w:rsidRDefault="00602C57">
      <w:r>
        <w:t>Mixed</w:t>
      </w:r>
      <w:r>
        <w:tab/>
        <w:t>Endorsement:</w:t>
      </w:r>
      <w:r>
        <w:tab/>
        <w:t>1450 grids</w:t>
      </w:r>
      <w:r>
        <w:br/>
        <w:t>Mixed</w:t>
      </w:r>
      <w:r>
        <w:tab/>
        <w:t>Endorsement:</w:t>
      </w:r>
      <w:r>
        <w:tab/>
        <w:t>OC continent</w:t>
      </w:r>
      <w:r>
        <w:br/>
        <w:t>Mixed</w:t>
      </w:r>
      <w:r>
        <w:tab/>
        <w:t>DX BARS (1): Easter (CE0/e) Island</w:t>
      </w:r>
      <w:r>
        <w:br/>
        <w:t>Mixed</w:t>
      </w:r>
      <w:r>
        <w:tab/>
        <w:t>mm (6):  DL17, EK14, EK32, EK50, HH57, IG29</w:t>
      </w:r>
      <w:r>
        <w:br/>
        <w:t>Mixed</w:t>
      </w:r>
      <w:r>
        <w:tab/>
        <w:t>Neptune award.</w:t>
      </w:r>
      <w:r>
        <w:br/>
        <w:t>Mixed</w:t>
      </w:r>
      <w:r>
        <w:tab/>
        <w:t xml:space="preserve">DL collectors sheet + 13 </w:t>
      </w:r>
      <w:r w:rsidR="00A7061E">
        <w:t>BARS</w:t>
      </w:r>
      <w:r>
        <w:t>: BW, BAV, SAA, RP, HES, THU, SAX, NRW</w:t>
      </w:r>
      <w:r>
        <w:br/>
        <w:t xml:space="preserve">               LSM SA, BBG, SH, MV,</w:t>
      </w:r>
      <w:r>
        <w:br/>
        <w:t>Mixed</w:t>
      </w:r>
      <w:r>
        <w:tab/>
        <w:t>DDL</w:t>
      </w:r>
      <w:r w:rsidR="00A7061E">
        <w:t xml:space="preserve"> stamps: SAA</w:t>
      </w:r>
      <w:r w:rsidR="00A7061E">
        <w:br/>
        <w:t>Mixed</w:t>
      </w:r>
      <w:r w:rsidR="00A7061E">
        <w:tab/>
        <w:t>PA collector sheet + 12 BARS: GR, FR, DR, NH, FL, OV, UT, GD, ZH, NB, ZL, LB</w:t>
      </w:r>
      <w:r w:rsidR="00A7061E">
        <w:br/>
        <w:t>Mixed</w:t>
      </w:r>
      <w:r w:rsidR="00A7061E">
        <w:tab/>
        <w:t>UK collector sheet +</w:t>
      </w:r>
      <w:r w:rsidR="00A7061E">
        <w:br/>
        <w:t xml:space="preserve">               England 16 stamps: </w:t>
      </w:r>
      <w:r w:rsidR="00146FF1">
        <w:t xml:space="preserve"> </w:t>
      </w:r>
      <w:r w:rsidR="00A7061E">
        <w:t>IO70, IO71, IO80, IO81, IO82, IO83, IO84, IO90, IO91</w:t>
      </w:r>
      <w:r w:rsidR="00A7061E">
        <w:br/>
        <w:t xml:space="preserve">               </w:t>
      </w:r>
      <w:r w:rsidR="00146FF1">
        <w:t xml:space="preserve">                                     </w:t>
      </w:r>
      <w:r w:rsidR="00A7061E">
        <w:t>IO92, IO93, IO94, JO00, JO01, JO02, JO03</w:t>
      </w:r>
      <w:r w:rsidR="00A7061E">
        <w:br/>
      </w:r>
      <w:r w:rsidR="00A7061E">
        <w:tab/>
      </w:r>
      <w:r w:rsidR="00146FF1">
        <w:t xml:space="preserve"> </w:t>
      </w:r>
      <w:r w:rsidR="00A7061E">
        <w:t>Scotland 7 stamps:</w:t>
      </w:r>
      <w:r w:rsidR="00146FF1">
        <w:t xml:space="preserve">  </w:t>
      </w:r>
      <w:r w:rsidR="00A7061E">
        <w:t xml:space="preserve"> IO75, IO76, IO77, IO85, IO86, IO87, IO89</w:t>
      </w:r>
      <w:r w:rsidR="00146FF1">
        <w:br/>
        <w:t xml:space="preserve">               Wales 6 stamps:        IO71, IO72, IO73, IO81, IO82, IO83</w:t>
      </w:r>
      <w:r w:rsidR="00146FF1">
        <w:br/>
        <w:t xml:space="preserve">               N. Ireland 3 stamps: IO64, IO65, IO74</w:t>
      </w:r>
      <w:r w:rsidR="00146FF1">
        <w:br/>
        <w:t xml:space="preserve">               Jersey  1 stamp:         IN89</w:t>
      </w:r>
      <w:r w:rsidR="00146FF1">
        <w:br/>
        <w:t xml:space="preserve">               Guernsey 1 stamp:    IN89</w:t>
      </w:r>
      <w:r w:rsidR="00146FF1">
        <w:br/>
        <w:t xml:space="preserve">               Isle of Man 1 stamp: IO74</w:t>
      </w:r>
    </w:p>
    <w:p w14:paraId="66B8697F" w14:textId="3C1FED84" w:rsidR="0051250D" w:rsidRDefault="00146FF1">
      <w:pPr>
        <w:rPr>
          <w:b/>
          <w:bCs/>
          <w:i/>
          <w:iCs/>
        </w:rPr>
      </w:pPr>
      <w:r w:rsidRPr="00222B74">
        <w:rPr>
          <w:b/>
          <w:bCs/>
          <w:i/>
          <w:iCs/>
        </w:rPr>
        <w:t>I certify that I have worked and have the QSL cards, LOTW, QRZ logbook, HRD log</w:t>
      </w:r>
      <w:r w:rsidR="00222B74" w:rsidRPr="00222B74">
        <w:rPr>
          <w:b/>
          <w:bCs/>
          <w:i/>
          <w:iCs/>
        </w:rPr>
        <w:t>,</w:t>
      </w:r>
      <w:r w:rsidRPr="00222B74">
        <w:rPr>
          <w:b/>
          <w:bCs/>
          <w:i/>
          <w:iCs/>
        </w:rPr>
        <w:t xml:space="preserve"> Club Log</w:t>
      </w:r>
      <w:r w:rsidRPr="00222B74">
        <w:rPr>
          <w:b/>
          <w:bCs/>
          <w:i/>
          <w:iCs/>
        </w:rPr>
        <w:br/>
        <w:t xml:space="preserve">or </w:t>
      </w:r>
      <w:proofErr w:type="spellStart"/>
      <w:r w:rsidRPr="00222B74">
        <w:rPr>
          <w:b/>
          <w:bCs/>
          <w:i/>
          <w:iCs/>
        </w:rPr>
        <w:t>eQSL</w:t>
      </w:r>
      <w:proofErr w:type="spellEnd"/>
      <w:r w:rsidRPr="00222B74">
        <w:rPr>
          <w:b/>
          <w:bCs/>
          <w:i/>
          <w:iCs/>
        </w:rPr>
        <w:t xml:space="preserve"> proof of contacts confirming the C</w:t>
      </w:r>
      <w:r w:rsidR="00222B74" w:rsidRPr="00222B74">
        <w:rPr>
          <w:b/>
          <w:bCs/>
          <w:i/>
          <w:iCs/>
        </w:rPr>
        <w:t>a</w:t>
      </w:r>
      <w:r w:rsidRPr="00222B74">
        <w:rPr>
          <w:b/>
          <w:bCs/>
          <w:i/>
          <w:iCs/>
        </w:rPr>
        <w:t>llsign, Data, Band and Mode for each of my claimed</w:t>
      </w:r>
      <w:r w:rsidRPr="00222B74">
        <w:rPr>
          <w:b/>
          <w:bCs/>
          <w:i/>
          <w:iCs/>
        </w:rPr>
        <w:br/>
        <w:t>contacts, and will produce them to the GAPA</w:t>
      </w:r>
      <w:r w:rsidR="00222B74" w:rsidRPr="00222B74">
        <w:rPr>
          <w:b/>
          <w:bCs/>
          <w:i/>
          <w:iCs/>
        </w:rPr>
        <w:t xml:space="preserve"> aw</w:t>
      </w:r>
      <w:r w:rsidRPr="00222B74">
        <w:rPr>
          <w:b/>
          <w:bCs/>
          <w:i/>
          <w:iCs/>
        </w:rPr>
        <w:t xml:space="preserve">ards </w:t>
      </w:r>
      <w:r w:rsidR="00222B74" w:rsidRPr="00222B74">
        <w:rPr>
          <w:b/>
          <w:bCs/>
          <w:i/>
          <w:iCs/>
        </w:rPr>
        <w:t>manager</w:t>
      </w:r>
      <w:r w:rsidRPr="00222B74">
        <w:rPr>
          <w:b/>
          <w:bCs/>
          <w:i/>
          <w:iCs/>
        </w:rPr>
        <w:t xml:space="preserve"> upon request. I </w:t>
      </w:r>
      <w:r w:rsidR="00222B74" w:rsidRPr="00222B74">
        <w:rPr>
          <w:b/>
          <w:bCs/>
          <w:i/>
          <w:iCs/>
        </w:rPr>
        <w:t>understand</w:t>
      </w:r>
      <w:r w:rsidRPr="00222B74">
        <w:rPr>
          <w:b/>
          <w:bCs/>
          <w:i/>
          <w:iCs/>
        </w:rPr>
        <w:t xml:space="preserve"> that</w:t>
      </w:r>
      <w:r w:rsidRPr="00222B74">
        <w:rPr>
          <w:b/>
          <w:bCs/>
          <w:i/>
          <w:iCs/>
        </w:rPr>
        <w:br/>
        <w:t>this application may be rejected if I fail to submit the required information upon request, or if any doubt about authenticity. I also agree to abide by the decisions of the GAPA Off</w:t>
      </w:r>
      <w:r w:rsidR="00222B74" w:rsidRPr="00222B74">
        <w:rPr>
          <w:b/>
          <w:bCs/>
          <w:i/>
          <w:iCs/>
        </w:rPr>
        <w:t>icers.</w:t>
      </w:r>
      <w:r w:rsidRPr="00222B74">
        <w:rPr>
          <w:b/>
          <w:bCs/>
          <w:i/>
          <w:iCs/>
        </w:rPr>
        <w:t xml:space="preserve"> </w:t>
      </w:r>
    </w:p>
    <w:p w14:paraId="64AAE2D4" w14:textId="77777777" w:rsidR="00F83FBE" w:rsidRDefault="00F83FBE">
      <w:pPr>
        <w:rPr>
          <w:b/>
          <w:bCs/>
          <w:i/>
          <w:iCs/>
        </w:rPr>
      </w:pPr>
    </w:p>
    <w:p w14:paraId="6FFB4041" w14:textId="77777777" w:rsidR="00F83FBE" w:rsidRDefault="00F83FBE">
      <w:pPr>
        <w:rPr>
          <w:b/>
          <w:bCs/>
          <w:i/>
          <w:iCs/>
        </w:rPr>
      </w:pPr>
    </w:p>
    <w:p w14:paraId="06E0EB43" w14:textId="7CAD5B15" w:rsidR="00F83FBE" w:rsidRDefault="00F83FBE" w:rsidP="00F83FBE">
      <w:r w:rsidRPr="00F83FBE">
        <w:rPr>
          <w:b/>
          <w:bCs/>
        </w:rPr>
        <w:t xml:space="preserve">NOTE: </w:t>
      </w:r>
      <w:r w:rsidRPr="00F83FBE">
        <w:t>Attach any QSO claim date with this claim email.</w:t>
      </w:r>
      <w:r w:rsidR="00796E44">
        <w:br/>
        <w:t>example of Data Attachment shown here</w:t>
      </w:r>
      <w:proofErr w:type="gramStart"/>
      <w:r w:rsidR="00796E44">
        <w:t>. :</w:t>
      </w:r>
      <w:proofErr w:type="gramEnd"/>
      <w:r w:rsidR="00796E44">
        <w:t xml:space="preserve"> </w:t>
      </w:r>
      <w:r w:rsidR="00796E44">
        <w:br/>
      </w:r>
      <w:hyperlink r:id="rId4" w:history="1">
        <w:r w:rsidR="00D9529F" w:rsidRPr="00F030B1">
          <w:rPr>
            <w:rStyle w:val="Hyperlink"/>
          </w:rPr>
          <w:t>https://www.gapawards.com/miscellaneous/GAPA_data_example.xls</w:t>
        </w:r>
      </w:hyperlink>
      <w:r w:rsidR="00D9529F">
        <w:t xml:space="preserve"> </w:t>
      </w:r>
    </w:p>
    <w:p w14:paraId="32A17005" w14:textId="77777777" w:rsidR="00796E44" w:rsidRDefault="00796E44" w:rsidP="00F83FBE"/>
    <w:p w14:paraId="16AF7783" w14:textId="77777777" w:rsidR="00D9529F" w:rsidRDefault="00D9529F" w:rsidP="00F83FBE"/>
    <w:p w14:paraId="73DBC819" w14:textId="66CEBCAD" w:rsidR="00796E44" w:rsidRPr="00F83FBE" w:rsidRDefault="00796E44" w:rsidP="00F83FBE">
      <w:pPr>
        <w:rPr>
          <w:b/>
          <w:bCs/>
        </w:rPr>
      </w:pPr>
    </w:p>
    <w:p w14:paraId="7D07CC69" w14:textId="7DAE1B04" w:rsidR="00F83FBE" w:rsidRPr="0038212A" w:rsidRDefault="00F83FBE">
      <w:pPr>
        <w:rPr>
          <w:b/>
          <w:bCs/>
        </w:rPr>
      </w:pPr>
    </w:p>
    <w:sectPr w:rsidR="00F83FBE" w:rsidRPr="0038212A" w:rsidSect="006832C0">
      <w:pgSz w:w="12240" w:h="15840" w:code="1"/>
      <w:pgMar w:top="720" w:right="720" w:bottom="720" w:left="720" w:header="720" w:footer="720" w:gutter="288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jI3MjEwsbQ0NjZT0lEKTi0uzszPAykwrgUAlZaKViwAAAA="/>
  </w:docVars>
  <w:rsids>
    <w:rsidRoot w:val="00602C57"/>
    <w:rsid w:val="00146FF1"/>
    <w:rsid w:val="00222B74"/>
    <w:rsid w:val="002A4017"/>
    <w:rsid w:val="00374627"/>
    <w:rsid w:val="0038212A"/>
    <w:rsid w:val="0051250D"/>
    <w:rsid w:val="00565888"/>
    <w:rsid w:val="00602C57"/>
    <w:rsid w:val="00644651"/>
    <w:rsid w:val="006832C0"/>
    <w:rsid w:val="00796E44"/>
    <w:rsid w:val="007E44DB"/>
    <w:rsid w:val="00A7061E"/>
    <w:rsid w:val="00BE6EE1"/>
    <w:rsid w:val="00D9529F"/>
    <w:rsid w:val="00F83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23015"/>
  <w15:chartTrackingRefBased/>
  <w15:docId w15:val="{A0E43CBF-F95E-4B7A-B1BC-838211C23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529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52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2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apawards.com/miscellaneous/GAPA_data_example.x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54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 Mills</dc:creator>
  <cp:keywords/>
  <dc:description/>
  <cp:lastModifiedBy>Ernest Mills</cp:lastModifiedBy>
  <cp:revision>4</cp:revision>
  <dcterms:created xsi:type="dcterms:W3CDTF">2023-10-10T18:49:00Z</dcterms:created>
  <dcterms:modified xsi:type="dcterms:W3CDTF">2023-10-14T22:35:00Z</dcterms:modified>
</cp:coreProperties>
</file>